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7D4032" w14:textId="77777777" w:rsidR="00185C36" w:rsidRPr="00B62074" w:rsidRDefault="00185C36" w:rsidP="00185C36">
      <w:pPr>
        <w:spacing w:after="0" w:line="240" w:lineRule="auto"/>
        <w:rPr>
          <w:b/>
          <w:bCs/>
          <w:sz w:val="28"/>
          <w:szCs w:val="28"/>
        </w:rPr>
      </w:pPr>
      <w:r w:rsidRPr="00B62074">
        <w:rPr>
          <w:rFonts w:ascii="Times New Roman" w:hAnsi="Times New Roman" w:cs="Times New Roman"/>
          <w:b/>
          <w:bCs/>
          <w:sz w:val="28"/>
          <w:szCs w:val="28"/>
        </w:rPr>
        <w:t>Build a flow using files and folders:</w:t>
      </w:r>
    </w:p>
    <w:p w14:paraId="1E149502" w14:textId="36D33617" w:rsidR="00185C36" w:rsidRPr="00B62074" w:rsidRDefault="00185C36" w:rsidP="00185C3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62074">
        <w:rPr>
          <w:rFonts w:ascii="Times New Roman" w:hAnsi="Times New Roman" w:cs="Times New Roman"/>
          <w:sz w:val="28"/>
          <w:szCs w:val="28"/>
        </w:rPr>
        <w:t>Build a flow</w:t>
      </w:r>
      <w:r w:rsidRPr="00B6207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62074">
        <w:rPr>
          <w:rFonts w:ascii="Times New Roman" w:hAnsi="Times New Roman" w:cs="Times New Roman"/>
          <w:sz w:val="28"/>
          <w:szCs w:val="28"/>
        </w:rPr>
        <w:t>to get today’s date and retrieve the Excel files downloaded with today’s date from a folder. Compare the file names with specified data, rename the file</w:t>
      </w:r>
      <w:r w:rsidR="008068E4" w:rsidRPr="00B62074">
        <w:rPr>
          <w:rFonts w:ascii="Times New Roman" w:hAnsi="Times New Roman" w:cs="Times New Roman"/>
          <w:sz w:val="28"/>
          <w:szCs w:val="28"/>
        </w:rPr>
        <w:t>,</w:t>
      </w:r>
      <w:r w:rsidRPr="00B62074">
        <w:rPr>
          <w:rFonts w:ascii="Times New Roman" w:hAnsi="Times New Roman" w:cs="Times New Roman"/>
          <w:sz w:val="28"/>
          <w:szCs w:val="28"/>
        </w:rPr>
        <w:t xml:space="preserve"> and copy it to the required folder. Then delete the downloaded files.</w:t>
      </w:r>
    </w:p>
    <w:p w14:paraId="1CE72C17" w14:textId="77777777" w:rsidR="00F23E02" w:rsidRPr="00B62074" w:rsidRDefault="00F23E02" w:rsidP="00185C36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09DAA2A" w14:textId="1D9FF783" w:rsidR="00185C36" w:rsidRPr="00B62074" w:rsidRDefault="00185C36" w:rsidP="00185C3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2074">
        <w:rPr>
          <w:rFonts w:ascii="Times New Roman" w:hAnsi="Times New Roman" w:cs="Times New Roman"/>
          <w:b/>
          <w:bCs/>
          <w:sz w:val="28"/>
          <w:szCs w:val="28"/>
        </w:rPr>
        <w:t>Prerequisites</w:t>
      </w:r>
    </w:p>
    <w:p w14:paraId="1B95EF91" w14:textId="77777777" w:rsidR="00185C36" w:rsidRPr="00B62074" w:rsidRDefault="00185C36" w:rsidP="00185C36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>To build a flow you must already have done the following:</w:t>
      </w:r>
    </w:p>
    <w:p w14:paraId="62144D23" w14:textId="77777777" w:rsidR="00185C36" w:rsidRPr="00B62074" w:rsidRDefault="00185C36" w:rsidP="00185C3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>Register with Techforce.ai</w:t>
      </w:r>
    </w:p>
    <w:p w14:paraId="3FE03226" w14:textId="1DE89BEF" w:rsidR="00185C36" w:rsidRPr="00B62074" w:rsidRDefault="00185C36" w:rsidP="00185C3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>Install Techforce.ai studio. (</w:t>
      </w:r>
      <w:r w:rsidR="00F23E02" w:rsidRPr="00B62074">
        <w:rPr>
          <w:rFonts w:ascii="Times New Roman" w:hAnsi="Times New Roman" w:cs="Times New Roman"/>
          <w:sz w:val="28"/>
          <w:szCs w:val="28"/>
        </w:rPr>
        <w:t xml:space="preserve">Provide a </w:t>
      </w:r>
      <w:r w:rsidRPr="00B62074">
        <w:rPr>
          <w:rFonts w:ascii="Times New Roman" w:hAnsi="Times New Roman" w:cs="Times New Roman"/>
          <w:sz w:val="28"/>
          <w:szCs w:val="28"/>
        </w:rPr>
        <w:t>link here to the Register/download page)</w:t>
      </w:r>
    </w:p>
    <w:p w14:paraId="16F0AE01" w14:textId="77777777" w:rsidR="00185C36" w:rsidRPr="00B62074" w:rsidRDefault="00185C36" w:rsidP="00185C3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2074">
        <w:rPr>
          <w:rFonts w:ascii="Times New Roman" w:hAnsi="Times New Roman" w:cs="Times New Roman"/>
          <w:b/>
          <w:bCs/>
          <w:sz w:val="28"/>
          <w:szCs w:val="28"/>
        </w:rPr>
        <w:t>Actions Used to implement the use case:</w:t>
      </w:r>
    </w:p>
    <w:p w14:paraId="78AC6B88" w14:textId="1AF319F9" w:rsidR="00493469" w:rsidRPr="00B62074" w:rsidRDefault="00493469" w:rsidP="0049346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>Date Format,</w:t>
      </w:r>
    </w:p>
    <w:p w14:paraId="09A631ED" w14:textId="61DB9F20" w:rsidR="00493469" w:rsidRPr="00B62074" w:rsidRDefault="00493469" w:rsidP="0049346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Get Folder content</w:t>
      </w:r>
      <w:r w:rsidRPr="00B62074">
        <w:rPr>
          <w:rFonts w:ascii="Times New Roman" w:hAnsi="Times New Roman" w:cs="Times New Roman"/>
          <w:sz w:val="28"/>
          <w:szCs w:val="28"/>
        </w:rPr>
        <w:t>,</w:t>
      </w:r>
    </w:p>
    <w:p w14:paraId="47D60BC4" w14:textId="4EE33EC1" w:rsidR="00493469" w:rsidRPr="00B62074" w:rsidRDefault="00493469" w:rsidP="0049346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For loop</w:t>
      </w:r>
      <w:r w:rsidRPr="00B62074">
        <w:rPr>
          <w:rFonts w:ascii="Times New Roman" w:hAnsi="Times New Roman" w:cs="Times New Roman"/>
          <w:sz w:val="28"/>
          <w:szCs w:val="28"/>
        </w:rPr>
        <w:t>,</w:t>
      </w:r>
    </w:p>
    <w:p w14:paraId="0879CB87" w14:textId="7E941FE2" w:rsidR="00493469" w:rsidRPr="00B62074" w:rsidRDefault="005D1345" w:rsidP="0049346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If</w:t>
      </w:r>
      <w:r w:rsidR="00185C36" w:rsidRPr="00B62074">
        <w:rPr>
          <w:rFonts w:ascii="Times New Roman" w:hAnsi="Times New Roman" w:cs="Times New Roman"/>
          <w:sz w:val="28"/>
          <w:szCs w:val="28"/>
          <w:lang w:val="en-US"/>
        </w:rPr>
        <w:t>-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Else</w:t>
      </w:r>
      <w:r w:rsidR="00493469" w:rsidRPr="00B62074">
        <w:rPr>
          <w:rFonts w:ascii="Times New Roman" w:hAnsi="Times New Roman" w:cs="Times New Roman"/>
          <w:sz w:val="28"/>
          <w:szCs w:val="28"/>
          <w:lang w:val="en-US"/>
        </w:rPr>
        <w:t>,</w:t>
      </w:r>
    </w:p>
    <w:p w14:paraId="798E40A8" w14:textId="139825E1" w:rsidR="00493469" w:rsidRPr="00B62074" w:rsidRDefault="005D1345" w:rsidP="0049346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>Else</w:t>
      </w:r>
      <w:r w:rsidR="00185C36" w:rsidRPr="00B62074">
        <w:rPr>
          <w:rFonts w:ascii="Times New Roman" w:hAnsi="Times New Roman" w:cs="Times New Roman"/>
          <w:sz w:val="28"/>
          <w:szCs w:val="28"/>
        </w:rPr>
        <w:t>-</w:t>
      </w:r>
      <w:r w:rsidRPr="00B62074">
        <w:rPr>
          <w:rFonts w:ascii="Times New Roman" w:hAnsi="Times New Roman" w:cs="Times New Roman"/>
          <w:sz w:val="28"/>
          <w:szCs w:val="28"/>
        </w:rPr>
        <w:t>If,</w:t>
      </w:r>
    </w:p>
    <w:p w14:paraId="28BDF574" w14:textId="33268875" w:rsidR="005D1345" w:rsidRPr="00B62074" w:rsidRDefault="005D1345" w:rsidP="0049346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>Copy File/Folder,</w:t>
      </w:r>
    </w:p>
    <w:p w14:paraId="64F71BA4" w14:textId="5C945D6E" w:rsidR="005D1345" w:rsidRPr="00B62074" w:rsidRDefault="005D1345" w:rsidP="00493469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>Delete Fil</w:t>
      </w:r>
      <w:r w:rsidR="000F7CBE" w:rsidRPr="00B62074">
        <w:rPr>
          <w:rFonts w:ascii="Times New Roman" w:hAnsi="Times New Roman" w:cs="Times New Roman"/>
          <w:sz w:val="28"/>
          <w:szCs w:val="28"/>
        </w:rPr>
        <w:t>e</w:t>
      </w:r>
      <w:r w:rsidRPr="00B62074">
        <w:rPr>
          <w:rFonts w:ascii="Times New Roman" w:hAnsi="Times New Roman" w:cs="Times New Roman"/>
          <w:sz w:val="28"/>
          <w:szCs w:val="28"/>
        </w:rPr>
        <w:t>/Folder.</w:t>
      </w:r>
    </w:p>
    <w:p w14:paraId="615360CB" w14:textId="77777777" w:rsidR="00493469" w:rsidRPr="00B62074" w:rsidRDefault="00493469" w:rsidP="00493469">
      <w:pPr>
        <w:pStyle w:val="ListParagraph"/>
        <w:ind w:left="1080"/>
        <w:jc w:val="both"/>
        <w:rPr>
          <w:rFonts w:ascii="Times New Roman" w:hAnsi="Times New Roman" w:cs="Times New Roman"/>
          <w:sz w:val="28"/>
          <w:szCs w:val="28"/>
        </w:rPr>
      </w:pPr>
    </w:p>
    <w:p w14:paraId="56B53E03" w14:textId="79938447" w:rsidR="00493469" w:rsidRPr="00B62074" w:rsidRDefault="00F52213" w:rsidP="0049346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>C</w:t>
      </w:r>
      <w:r w:rsidR="00493469" w:rsidRPr="00B62074">
        <w:rPr>
          <w:rFonts w:ascii="Times New Roman" w:hAnsi="Times New Roman" w:cs="Times New Roman"/>
          <w:sz w:val="28"/>
          <w:szCs w:val="28"/>
        </w:rPr>
        <w:t xml:space="preserve">reating an action flow. </w:t>
      </w:r>
    </w:p>
    <w:p w14:paraId="0218D302" w14:textId="46323B38" w:rsidR="00493469" w:rsidRPr="00B62074" w:rsidRDefault="00493469" w:rsidP="002E0EC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 xml:space="preserve">Click on the </w:t>
      </w:r>
      <w:r w:rsidR="00E22302" w:rsidRPr="00B62074">
        <w:rPr>
          <w:noProof/>
        </w:rPr>
        <w:drawing>
          <wp:inline distT="0" distB="0" distL="0" distR="0" wp14:anchorId="4A940D75" wp14:editId="2CD52828">
            <wp:extent cx="371475" cy="4286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2074">
        <w:rPr>
          <w:rFonts w:ascii="Times New Roman" w:hAnsi="Times New Roman" w:cs="Times New Roman"/>
          <w:sz w:val="28"/>
          <w:szCs w:val="28"/>
        </w:rPr>
        <w:t xml:space="preserve"> </w:t>
      </w:r>
      <w:r w:rsidR="00F23E02" w:rsidRPr="00B62074">
        <w:rPr>
          <w:rFonts w:ascii="Times New Roman" w:hAnsi="Times New Roman" w:cs="Times New Roman"/>
          <w:sz w:val="28"/>
          <w:szCs w:val="28"/>
        </w:rPr>
        <w:t xml:space="preserve">NEW </w:t>
      </w:r>
      <w:r w:rsidRPr="00B62074">
        <w:rPr>
          <w:rFonts w:ascii="Times New Roman" w:hAnsi="Times New Roman" w:cs="Times New Roman"/>
          <w:sz w:val="28"/>
          <w:szCs w:val="28"/>
        </w:rPr>
        <w:t>icon, to create a new action flow.</w:t>
      </w:r>
    </w:p>
    <w:p w14:paraId="0D63A602" w14:textId="5DC434D3" w:rsidR="00493469" w:rsidRPr="00B62074" w:rsidRDefault="00493469" w:rsidP="002E0EC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 xml:space="preserve">Enter a name for the action flow and click on </w:t>
      </w:r>
      <w:r w:rsidR="00F23E02" w:rsidRPr="00B62074">
        <w:rPr>
          <w:rFonts w:ascii="Times New Roman" w:hAnsi="Times New Roman" w:cs="Times New Roman"/>
          <w:sz w:val="28"/>
          <w:szCs w:val="28"/>
        </w:rPr>
        <w:t>SAVE</w:t>
      </w:r>
      <w:r w:rsidRPr="00B62074">
        <w:rPr>
          <w:rFonts w:ascii="Times New Roman" w:hAnsi="Times New Roman" w:cs="Times New Roman"/>
          <w:sz w:val="28"/>
          <w:szCs w:val="28"/>
        </w:rPr>
        <w:t>.</w:t>
      </w:r>
    </w:p>
    <w:p w14:paraId="42E449A2" w14:textId="516E0ADF" w:rsidR="00493469" w:rsidRPr="00B62074" w:rsidRDefault="00493469" w:rsidP="002E0EC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 xml:space="preserve">A new action flow is created with a stage in </w:t>
      </w:r>
      <w:r w:rsidR="00EE17BC" w:rsidRPr="00B62074">
        <w:rPr>
          <w:rFonts w:ascii="Times New Roman" w:hAnsi="Times New Roman" w:cs="Times New Roman"/>
          <w:sz w:val="28"/>
          <w:szCs w:val="28"/>
        </w:rPr>
        <w:t xml:space="preserve">the </w:t>
      </w:r>
      <w:r w:rsidRPr="00B62074">
        <w:rPr>
          <w:rFonts w:ascii="Times New Roman" w:hAnsi="Times New Roman" w:cs="Times New Roman"/>
          <w:sz w:val="28"/>
          <w:szCs w:val="28"/>
        </w:rPr>
        <w:t>developer panel.</w:t>
      </w:r>
    </w:p>
    <w:p w14:paraId="759A3BC8" w14:textId="5FCEDD88" w:rsidR="0021465E" w:rsidRPr="00B62074" w:rsidRDefault="00493469" w:rsidP="002E0EC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 xml:space="preserve">Rename the stage as per requirement in </w:t>
      </w:r>
      <w:r w:rsidR="008068E4" w:rsidRPr="00B62074">
        <w:rPr>
          <w:rFonts w:ascii="Times New Roman" w:hAnsi="Times New Roman" w:cs="Times New Roman"/>
          <w:sz w:val="28"/>
          <w:szCs w:val="28"/>
        </w:rPr>
        <w:t xml:space="preserve">the </w:t>
      </w:r>
      <w:r w:rsidRPr="00B62074">
        <w:rPr>
          <w:rFonts w:ascii="Times New Roman" w:hAnsi="Times New Roman" w:cs="Times New Roman"/>
          <w:sz w:val="28"/>
          <w:szCs w:val="28"/>
        </w:rPr>
        <w:t>properties panel.</w:t>
      </w:r>
    </w:p>
    <w:p w14:paraId="7A357248" w14:textId="77777777" w:rsidR="00A30A01" w:rsidRPr="00B62074" w:rsidRDefault="00A30A01" w:rsidP="00A30A01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BF92D99" w14:textId="210E5083" w:rsidR="0021465E" w:rsidRPr="00B62074" w:rsidRDefault="0021465E" w:rsidP="0021465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Here</w:t>
      </w:r>
      <w:r w:rsidR="001F421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re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="001F421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different files that need to be</w:t>
      </w:r>
      <w:r w:rsidR="009514C7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renamed and</w:t>
      </w:r>
      <w:r w:rsidR="001F421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514C7" w:rsidRPr="00B62074">
        <w:rPr>
          <w:rFonts w:ascii="Times New Roman" w:hAnsi="Times New Roman" w:cs="Times New Roman"/>
          <w:sz w:val="28"/>
          <w:szCs w:val="28"/>
          <w:lang w:val="en-US"/>
        </w:rPr>
        <w:t>copied</w:t>
      </w:r>
      <w:r w:rsidR="001F421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into folders based on </w:t>
      </w:r>
      <w:r w:rsidR="008068E4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name of the </w:t>
      </w:r>
      <w:r w:rsidR="001F4210" w:rsidRPr="00B62074">
        <w:rPr>
          <w:rFonts w:ascii="Times New Roman" w:hAnsi="Times New Roman" w:cs="Times New Roman"/>
          <w:sz w:val="28"/>
          <w:szCs w:val="28"/>
          <w:lang w:val="en-US"/>
        </w:rPr>
        <w:t>country</w:t>
      </w:r>
      <w:r w:rsidR="008068E4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84BD431" w14:textId="261DE063" w:rsidR="002E0EC4" w:rsidRPr="00B62074" w:rsidRDefault="00175A05" w:rsidP="00175A05">
      <w:pPr>
        <w:ind w:left="360"/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1545CA" wp14:editId="5A8DB3AD">
            <wp:extent cx="4998720" cy="1324202"/>
            <wp:effectExtent l="19050" t="19050" r="11430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140" cy="1361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CC5BEB" w14:textId="3FD47182" w:rsidR="0021465E" w:rsidRPr="00B62074" w:rsidRDefault="000951E1" w:rsidP="0021465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Drag and drop </w:t>
      </w:r>
      <w:r w:rsidR="001F7224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DATE FORMAT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ction</w:t>
      </w:r>
      <w:r w:rsidR="0021465E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into the Developer Panel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AB3EEF2" w14:textId="2B5B044C" w:rsidR="0021465E" w:rsidRPr="00B62074" w:rsidRDefault="000951E1" w:rsidP="007E4ED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Date </w:t>
      </w:r>
      <w:r w:rsidR="006557C7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format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action is used to get </w:t>
      </w:r>
      <w:r w:rsidR="006557C7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different dates like </w:t>
      </w:r>
      <w:r w:rsidR="001F7224" w:rsidRPr="00B62074">
        <w:rPr>
          <w:rFonts w:ascii="Times New Roman" w:hAnsi="Times New Roman" w:cs="Times New Roman"/>
          <w:sz w:val="28"/>
          <w:szCs w:val="28"/>
          <w:lang w:val="en-US"/>
        </w:rPr>
        <w:t>Y</w:t>
      </w:r>
      <w:r w:rsidR="006557C7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esterday, </w:t>
      </w:r>
      <w:r w:rsidR="001F7224" w:rsidRPr="00B62074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6557C7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oday, </w:t>
      </w:r>
      <w:r w:rsidR="001F7224" w:rsidRPr="00B62074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6557C7" w:rsidRPr="00B62074">
        <w:rPr>
          <w:rFonts w:ascii="Times New Roman" w:hAnsi="Times New Roman" w:cs="Times New Roman"/>
          <w:sz w:val="28"/>
          <w:szCs w:val="28"/>
          <w:lang w:val="en-US"/>
        </w:rPr>
        <w:t>omorrow, Week start, Month start, Quarter start</w:t>
      </w:r>
      <w:r w:rsidR="008068E4" w:rsidRPr="00B62074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6557C7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nd Year start date</w:t>
      </w:r>
      <w:r w:rsidR="00EE17BC" w:rsidRPr="00B62074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6557C7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BBB80BB" w14:textId="1108AAFA" w:rsidR="006557C7" w:rsidRPr="00B62074" w:rsidRDefault="006557C7" w:rsidP="007E4ED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 xml:space="preserve">You can also specify the required date format in </w:t>
      </w:r>
      <w:r w:rsidR="00EE17BC" w:rsidRPr="00B62074">
        <w:rPr>
          <w:rFonts w:ascii="Times New Roman" w:hAnsi="Times New Roman" w:cs="Times New Roman"/>
          <w:sz w:val="28"/>
          <w:szCs w:val="28"/>
        </w:rPr>
        <w:t xml:space="preserve">the </w:t>
      </w:r>
      <w:r w:rsidRPr="00B62074">
        <w:rPr>
          <w:rFonts w:ascii="Times New Roman" w:hAnsi="Times New Roman" w:cs="Times New Roman"/>
          <w:sz w:val="28"/>
          <w:szCs w:val="28"/>
        </w:rPr>
        <w:t>date format text field</w:t>
      </w:r>
      <w:r w:rsidR="00877B00" w:rsidRPr="00B62074">
        <w:rPr>
          <w:rFonts w:ascii="Times New Roman" w:hAnsi="Times New Roman" w:cs="Times New Roman"/>
          <w:sz w:val="28"/>
          <w:szCs w:val="28"/>
        </w:rPr>
        <w:t>.</w:t>
      </w:r>
    </w:p>
    <w:p w14:paraId="5D04E0A6" w14:textId="5393E384" w:rsidR="0021465E" w:rsidRPr="00B62074" w:rsidRDefault="0021465E" w:rsidP="007E4ED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In </w:t>
      </w:r>
      <w:r w:rsidR="00415D23" w:rsidRPr="00B62074">
        <w:rPr>
          <w:rFonts w:ascii="Times New Roman" w:hAnsi="Times New Roman" w:cs="Times New Roman"/>
          <w:sz w:val="28"/>
          <w:szCs w:val="28"/>
          <w:lang w:val="en-US"/>
        </w:rPr>
        <w:t>the variable panel, create a variable</w:t>
      </w:r>
      <w:r w:rsidR="00386A6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of string type</w:t>
      </w:r>
      <w:r w:rsidR="000737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. Click on the </w:t>
      </w:r>
      <w:r w:rsidR="0007379C" w:rsidRPr="00B62074">
        <w:rPr>
          <w:noProof/>
        </w:rPr>
        <w:drawing>
          <wp:inline distT="0" distB="0" distL="0" distR="0" wp14:anchorId="49BF1828" wp14:editId="430E8847">
            <wp:extent cx="371475" cy="3333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379C" w:rsidRPr="00B62074">
        <w:rPr>
          <w:rFonts w:ascii="Times New Roman" w:hAnsi="Times New Roman" w:cs="Times New Roman"/>
          <w:sz w:val="28"/>
          <w:szCs w:val="28"/>
          <w:lang w:val="en-US"/>
        </w:rPr>
        <w:t>to create a new variable.</w:t>
      </w:r>
    </w:p>
    <w:p w14:paraId="6252FC50" w14:textId="3063A94A" w:rsidR="001F7224" w:rsidRPr="00B62074" w:rsidRDefault="001F7224" w:rsidP="001F7224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lastRenderedPageBreak/>
        <w:drawing>
          <wp:inline distT="0" distB="0" distL="0" distR="0" wp14:anchorId="7A624FE0" wp14:editId="7E42FC82">
            <wp:extent cx="5006340" cy="907895"/>
            <wp:effectExtent l="19050" t="19050" r="22860" b="260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90819" cy="923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1240AB" w14:textId="4E80BB5C" w:rsidR="0079203C" w:rsidRPr="00B62074" w:rsidRDefault="0021465E" w:rsidP="007E4ED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In the </w:t>
      </w:r>
      <w:r w:rsidR="00415D23" w:rsidRPr="00B62074">
        <w:rPr>
          <w:rFonts w:ascii="Times New Roman" w:hAnsi="Times New Roman" w:cs="Times New Roman"/>
          <w:sz w:val="28"/>
          <w:szCs w:val="28"/>
          <w:lang w:val="en-US"/>
        </w:rPr>
        <w:t>properties panel</w:t>
      </w:r>
      <w:r w:rsidR="006557C7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of the date </w:t>
      </w:r>
      <w:r w:rsidR="0099225D" w:rsidRPr="00B62074">
        <w:rPr>
          <w:rFonts w:ascii="Times New Roman" w:hAnsi="Times New Roman" w:cs="Times New Roman"/>
          <w:sz w:val="28"/>
          <w:szCs w:val="28"/>
          <w:lang w:val="en-US"/>
        </w:rPr>
        <w:t>format action</w:t>
      </w:r>
      <w:r w:rsidR="00415D23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415D23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elect the created variable from the variable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list</w:t>
      </w:r>
      <w:r w:rsidR="00415D23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, then in the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next </w:t>
      </w:r>
      <w:r w:rsidR="00D44F0A" w:rsidRPr="00B62074">
        <w:rPr>
          <w:rFonts w:ascii="Times New Roman" w:hAnsi="Times New Roman" w:cs="Times New Roman"/>
          <w:sz w:val="28"/>
          <w:szCs w:val="28"/>
          <w:lang w:val="en-US"/>
        </w:rPr>
        <w:t>drop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-</w:t>
      </w:r>
      <w:r w:rsidR="00D44F0A" w:rsidRPr="00B62074">
        <w:rPr>
          <w:rFonts w:ascii="Times New Roman" w:hAnsi="Times New Roman" w:cs="Times New Roman"/>
          <w:sz w:val="28"/>
          <w:szCs w:val="28"/>
          <w:lang w:val="en-US"/>
        </w:rPr>
        <w:t>down box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415D23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select today </w:t>
      </w:r>
      <w:r w:rsidR="0099225D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as </w:t>
      </w:r>
      <w:r w:rsidR="008068E4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415D23" w:rsidRPr="00B62074">
        <w:rPr>
          <w:rFonts w:ascii="Times New Roman" w:hAnsi="Times New Roman" w:cs="Times New Roman"/>
          <w:sz w:val="28"/>
          <w:szCs w:val="28"/>
          <w:lang w:val="en-US"/>
        </w:rPr>
        <w:t>option</w:t>
      </w:r>
      <w:r w:rsidR="0099225D" w:rsidRPr="00B62074">
        <w:rPr>
          <w:rFonts w:ascii="Times New Roman" w:hAnsi="Times New Roman" w:cs="Times New Roman"/>
          <w:sz w:val="28"/>
          <w:szCs w:val="28"/>
          <w:lang w:val="en-US"/>
        </w:rPr>
        <w:t>. Specify the required</w:t>
      </w:r>
      <w:r w:rsidR="0030222A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date format </w:t>
      </w:r>
      <w:r w:rsidR="0099225D" w:rsidRPr="00B62074">
        <w:rPr>
          <w:rFonts w:ascii="Times New Roman" w:hAnsi="Times New Roman" w:cs="Times New Roman"/>
          <w:sz w:val="28"/>
          <w:szCs w:val="28"/>
          <w:lang w:val="en-US"/>
        </w:rPr>
        <w:t>in the date format text box</w:t>
      </w:r>
      <w:r w:rsidR="0030222A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3D34DE3D" w14:textId="0D113503" w:rsidR="007E4ED5" w:rsidRPr="00B62074" w:rsidRDefault="007E4ED5" w:rsidP="007E4ED5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drawing>
          <wp:inline distT="0" distB="0" distL="0" distR="0" wp14:anchorId="682B7A38" wp14:editId="646AE64A">
            <wp:extent cx="3185160" cy="2041939"/>
            <wp:effectExtent l="19050" t="19050" r="15240" b="158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30741" cy="2071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BDD12C" w14:textId="7665025A" w:rsidR="0079203C" w:rsidRPr="00B62074" w:rsidRDefault="0030222A" w:rsidP="0079203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Now drag and drop a </w:t>
      </w:r>
      <w:r w:rsidR="00201876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GET FOLDER CONTENT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ction into the </w:t>
      </w:r>
      <w:r w:rsidR="0079203C" w:rsidRPr="00B62074">
        <w:rPr>
          <w:rFonts w:ascii="Times New Roman" w:hAnsi="Times New Roman" w:cs="Times New Roman"/>
          <w:sz w:val="28"/>
          <w:szCs w:val="28"/>
          <w:lang w:val="en-US"/>
        </w:rPr>
        <w:t>developer panel.</w:t>
      </w:r>
    </w:p>
    <w:p w14:paraId="30F2FDE1" w14:textId="28BA67A9" w:rsidR="0079203C" w:rsidRPr="00B62074" w:rsidRDefault="0030222A" w:rsidP="0020187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Get folder content</w:t>
      </w:r>
      <w:r w:rsidR="0038429A" w:rsidRPr="00B62074">
        <w:rPr>
          <w:rFonts w:ascii="Times New Roman" w:hAnsi="Times New Roman" w:cs="Times New Roman"/>
          <w:sz w:val="28"/>
          <w:szCs w:val="28"/>
          <w:lang w:val="en-US"/>
        </w:rPr>
        <w:t>s action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is used to </w:t>
      </w:r>
      <w:r w:rsidR="00B661A8" w:rsidRPr="00B62074">
        <w:rPr>
          <w:rFonts w:ascii="Times New Roman" w:hAnsi="Times New Roman" w:cs="Times New Roman"/>
          <w:sz w:val="28"/>
          <w:szCs w:val="28"/>
          <w:lang w:val="en-US"/>
        </w:rPr>
        <w:t>retrieve the files</w:t>
      </w:r>
      <w:r w:rsidR="0038429A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or folders</w:t>
      </w:r>
      <w:r w:rsidR="00B661A8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E3AE5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from the </w:t>
      </w:r>
      <w:r w:rsidR="0038429A" w:rsidRPr="00B62074">
        <w:rPr>
          <w:rFonts w:ascii="Times New Roman" w:hAnsi="Times New Roman" w:cs="Times New Roman"/>
          <w:sz w:val="28"/>
          <w:szCs w:val="28"/>
          <w:lang w:val="en-US"/>
        </w:rPr>
        <w:t>specified</w:t>
      </w:r>
      <w:r w:rsidR="003E3AE5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folder</w:t>
      </w:r>
      <w:r w:rsidR="0038429A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based on the given filter criteria</w:t>
      </w:r>
      <w:r w:rsidR="006B378C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12F4BE56" w14:textId="5BDE326D" w:rsidR="0079203C" w:rsidRPr="00B62074" w:rsidRDefault="0038429A" w:rsidP="0020187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Specify the folder path from where the files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need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o be retrieved in the folder path </w:t>
      </w:r>
      <w:r w:rsidR="00EC7870" w:rsidRPr="00B62074">
        <w:rPr>
          <w:rFonts w:ascii="Times New Roman" w:hAnsi="Times New Roman" w:cs="Times New Roman"/>
          <w:sz w:val="28"/>
          <w:szCs w:val="28"/>
          <w:lang w:val="en-US"/>
        </w:rPr>
        <w:t>text box</w:t>
      </w:r>
      <w:r w:rsidR="0079203C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9FE7E5A" w14:textId="4880FF60" w:rsidR="007376B6" w:rsidRPr="00B62074" w:rsidRDefault="007376B6" w:rsidP="007376B6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drawing>
          <wp:inline distT="0" distB="0" distL="0" distR="0" wp14:anchorId="17D1D334" wp14:editId="39FE77E4">
            <wp:extent cx="2491740" cy="1209816"/>
            <wp:effectExtent l="19050" t="19050" r="22860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49547" cy="12378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1C171" w14:textId="3CA9BFD5" w:rsidR="0079203C" w:rsidRPr="00B62074" w:rsidRDefault="0079203C" w:rsidP="0020187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In </w:t>
      </w:r>
      <w:r w:rsidR="00386A6C" w:rsidRPr="00B62074">
        <w:rPr>
          <w:rFonts w:ascii="Times New Roman" w:hAnsi="Times New Roman" w:cs="Times New Roman"/>
          <w:sz w:val="28"/>
          <w:szCs w:val="28"/>
          <w:lang w:val="en-US"/>
        </w:rPr>
        <w:t>the variable panel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="00386A6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create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386A6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variable of list type</w:t>
      </w:r>
      <w:r w:rsidR="00D81CB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with name </w:t>
      </w:r>
      <w:proofErr w:type="spellStart"/>
      <w:r w:rsidR="00D81CBC" w:rsidRPr="00B62074">
        <w:rPr>
          <w:rFonts w:ascii="Times New Roman" w:hAnsi="Times New Roman" w:cs="Times New Roman"/>
          <w:sz w:val="28"/>
          <w:szCs w:val="28"/>
          <w:lang w:val="en-US"/>
        </w:rPr>
        <w:t>Country_data</w:t>
      </w:r>
      <w:proofErr w:type="spellEnd"/>
      <w:r w:rsidR="00386A6C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7312F56" w14:textId="33CF6B4B" w:rsidR="007376B6" w:rsidRPr="00B62074" w:rsidRDefault="007376B6" w:rsidP="007376B6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drawing>
          <wp:inline distT="0" distB="0" distL="0" distR="0" wp14:anchorId="3753FB68" wp14:editId="1B8A666F">
            <wp:extent cx="4627880" cy="426720"/>
            <wp:effectExtent l="19050" t="19050" r="20320" b="114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6046" cy="4855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A6A257" w14:textId="3B1E2E8F" w:rsidR="00386A6C" w:rsidRPr="00B62074" w:rsidRDefault="0079203C" w:rsidP="0020187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In </w:t>
      </w:r>
      <w:r w:rsidR="00386A6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properties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panel,</w:t>
      </w:r>
      <w:r w:rsidR="00EC787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specify</w:t>
      </w:r>
      <w:r w:rsidR="00386A6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the created list variable</w:t>
      </w:r>
      <w:r w:rsidR="002B2C3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name</w:t>
      </w:r>
      <w:r w:rsidR="00386A6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in the variable textbox.</w:t>
      </w:r>
    </w:p>
    <w:p w14:paraId="0FED0103" w14:textId="2051738B" w:rsidR="007376B6" w:rsidRPr="00B62074" w:rsidRDefault="007376B6" w:rsidP="007376B6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drawing>
          <wp:inline distT="0" distB="0" distL="0" distR="0" wp14:anchorId="6FCA6EBD" wp14:editId="46AEB13A">
            <wp:extent cx="2308860" cy="822531"/>
            <wp:effectExtent l="19050" t="19050" r="15240" b="158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70172" cy="844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DB7B88" w14:textId="7154B218" w:rsidR="0079203C" w:rsidRPr="00B62074" w:rsidRDefault="0079203C" w:rsidP="0020187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2B2C3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elect the </w:t>
      </w:r>
      <w:r w:rsidR="00F23E02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F</w:t>
      </w:r>
      <w:r w:rsidR="002B2C39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iles</w:t>
      </w:r>
      <w:r w:rsidR="002B2C3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radio button to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get the list of files,</w:t>
      </w:r>
      <w:r w:rsidR="002B2C3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nd in the </w:t>
      </w:r>
      <w:proofErr w:type="gramStart"/>
      <w:r w:rsidR="002B2C39" w:rsidRPr="00B62074">
        <w:rPr>
          <w:rFonts w:ascii="Times New Roman" w:hAnsi="Times New Roman" w:cs="Times New Roman"/>
          <w:sz w:val="28"/>
          <w:szCs w:val="28"/>
          <w:lang w:val="en-US"/>
        </w:rPr>
        <w:t>filter</w:t>
      </w:r>
      <w:proofErr w:type="gramEnd"/>
      <w:r w:rsidR="00D44F0A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criteria</w:t>
      </w:r>
      <w:r w:rsidR="002B2C3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textbox enter the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files extension as</w:t>
      </w:r>
      <w:r w:rsidR="002B2C3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*</w:t>
      </w:r>
      <w:r w:rsidR="002B2C39" w:rsidRPr="00B62074">
        <w:rPr>
          <w:rFonts w:ascii="Times New Roman" w:hAnsi="Times New Roman" w:cs="Times New Roman"/>
          <w:sz w:val="28"/>
          <w:szCs w:val="28"/>
          <w:lang w:val="en-US"/>
        </w:rPr>
        <w:t>.xlsx to filter and retrieve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="002B2C3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Excel </w:t>
      </w:r>
      <w:r w:rsidR="002B2C3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files </w:t>
      </w:r>
      <w:r w:rsidR="00EC7870" w:rsidRPr="00B62074">
        <w:rPr>
          <w:rFonts w:ascii="Times New Roman" w:hAnsi="Times New Roman" w:cs="Times New Roman"/>
          <w:sz w:val="28"/>
          <w:szCs w:val="28"/>
          <w:lang w:val="en-US"/>
        </w:rPr>
        <w:t>only</w:t>
      </w:r>
      <w:r w:rsidR="002B2C39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1A27EED9" w14:textId="1669CBCC" w:rsidR="007376B6" w:rsidRPr="00B62074" w:rsidRDefault="007376B6" w:rsidP="007376B6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lastRenderedPageBreak/>
        <w:drawing>
          <wp:inline distT="0" distB="0" distL="0" distR="0" wp14:anchorId="73BC0CE6" wp14:editId="78093718">
            <wp:extent cx="2194560" cy="1278673"/>
            <wp:effectExtent l="19050" t="19050" r="1524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7763" cy="1303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D6446C" w14:textId="205D332A" w:rsidR="0079203C" w:rsidRPr="00B62074" w:rsidRDefault="00AE329C" w:rsidP="0020187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Date modified option </w:t>
      </w:r>
      <w:r w:rsidR="00C7639A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is used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to</w:t>
      </w:r>
      <w:r w:rsidR="00C7639A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filter the files based on static and dynamic dates</w:t>
      </w:r>
      <w:r w:rsidR="0079203C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2809804" w14:textId="72E24485" w:rsidR="007406E8" w:rsidRPr="00B62074" w:rsidRDefault="009C3BD9" w:rsidP="009C3BD9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drawing>
          <wp:inline distT="0" distB="0" distL="0" distR="0" wp14:anchorId="6D6BA0B8" wp14:editId="7990B9A8">
            <wp:extent cx="1798320" cy="1089660"/>
            <wp:effectExtent l="19050" t="19050" r="11430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9310" cy="11144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D476C8" w14:textId="384F3713" w:rsidR="00AE329C" w:rsidRPr="00B62074" w:rsidRDefault="009C3BD9" w:rsidP="0020187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lick on </w:t>
      </w:r>
      <w:r w:rsidR="00C7639A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date modified checkbox, select the </w:t>
      </w:r>
      <w:r w:rsidR="00AE329C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dynamic</w:t>
      </w:r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radio button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C7639A" w:rsidRPr="00B62074">
        <w:rPr>
          <w:rFonts w:ascii="Times New Roman" w:hAnsi="Times New Roman" w:cs="Times New Roman"/>
          <w:sz w:val="28"/>
          <w:szCs w:val="28"/>
          <w:lang w:val="en-US"/>
        </w:rPr>
        <w:t>specify</w:t>
      </w:r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the </w:t>
      </w:r>
      <w:proofErr w:type="spellStart"/>
      <w:r w:rsidR="00AE329C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Todate</w:t>
      </w:r>
      <w:proofErr w:type="spellEnd"/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variable in both </w:t>
      </w:r>
      <w:r w:rsidR="00F23E02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From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and </w:t>
      </w:r>
      <w:proofErr w:type="gramStart"/>
      <w:r w:rsidR="00F23E02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To</w:t>
      </w:r>
      <w:proofErr w:type="gramEnd"/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>date textbox</w:t>
      </w:r>
      <w:r w:rsidR="0030604E" w:rsidRPr="00B62074">
        <w:rPr>
          <w:rFonts w:ascii="Times New Roman" w:hAnsi="Times New Roman" w:cs="Times New Roman"/>
          <w:sz w:val="28"/>
          <w:szCs w:val="28"/>
          <w:lang w:val="en-US"/>
        </w:rPr>
        <w:t>es</w:t>
      </w:r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0604E" w:rsidRPr="00B62074">
        <w:rPr>
          <w:rFonts w:ascii="Times New Roman" w:hAnsi="Times New Roman" w:cs="Times New Roman"/>
          <w:sz w:val="28"/>
          <w:szCs w:val="28"/>
          <w:lang w:val="en-US"/>
        </w:rPr>
        <w:t>to</w:t>
      </w:r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retrieve</w:t>
      </w:r>
      <w:r w:rsidR="0030604E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files </w:t>
      </w:r>
      <w:r w:rsidR="00D44F0A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at are created </w:t>
      </w:r>
      <w:r w:rsidR="000968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on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09689C" w:rsidRPr="00B62074">
        <w:rPr>
          <w:rFonts w:ascii="Times New Roman" w:hAnsi="Times New Roman" w:cs="Times New Roman"/>
          <w:sz w:val="28"/>
          <w:szCs w:val="28"/>
          <w:lang w:val="en-US"/>
        </w:rPr>
        <w:t>current date</w:t>
      </w:r>
      <w:r w:rsidR="00AE329C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6B02E479" w14:textId="2483C054" w:rsidR="009C3BD9" w:rsidRPr="00B62074" w:rsidRDefault="009C3BD9" w:rsidP="009C3BD9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drawing>
          <wp:inline distT="0" distB="0" distL="0" distR="0" wp14:anchorId="6D7611DB" wp14:editId="378BCB3D">
            <wp:extent cx="1371600" cy="1462112"/>
            <wp:effectExtent l="19050" t="19050" r="19050" b="241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92690" cy="14845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F6C2B4" w14:textId="76A73EAE" w:rsidR="0030604E" w:rsidRPr="00B62074" w:rsidRDefault="0030604E" w:rsidP="0030604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D</w:t>
      </w:r>
      <w:r w:rsidR="003440C8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rag and drop </w:t>
      </w:r>
      <w:r w:rsidR="00624265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FOR LOOP</w:t>
      </w:r>
      <w:r w:rsidR="003440C8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ction into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the developer panel.</w:t>
      </w:r>
    </w:p>
    <w:p w14:paraId="60FF12B6" w14:textId="7E6C8B52" w:rsidR="0030604E" w:rsidRPr="00B62074" w:rsidRDefault="003440C8" w:rsidP="00A63C1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For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L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oop action is used to </w:t>
      </w:r>
      <w:r w:rsidR="0009689C" w:rsidRPr="00B62074">
        <w:rPr>
          <w:rFonts w:ascii="Times New Roman" w:hAnsi="Times New Roman" w:cs="Times New Roman"/>
          <w:sz w:val="28"/>
          <w:szCs w:val="28"/>
          <w:lang w:val="en-US"/>
        </w:rPr>
        <w:t>execute a series of actions for a specified number of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iterations </w:t>
      </w:r>
      <w:r w:rsidR="000968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or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ill the target </w:t>
      </w:r>
      <w:r w:rsidR="0009689C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result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is reached</w:t>
      </w:r>
      <w:r w:rsidR="0030604E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64545EB5" w14:textId="2529D582" w:rsidR="0030604E" w:rsidRPr="00B62074" w:rsidRDefault="0030604E" w:rsidP="00A63C1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In</w:t>
      </w:r>
      <w:r w:rsidR="003440C8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the Element textbox</w:t>
      </w:r>
      <w:r w:rsidR="00D81CBC" w:rsidRPr="00B62074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3440C8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81CBC" w:rsidRPr="00B62074">
        <w:rPr>
          <w:rFonts w:ascii="Times New Roman" w:hAnsi="Times New Roman" w:cs="Times New Roman"/>
          <w:sz w:val="28"/>
          <w:szCs w:val="28"/>
          <w:lang w:val="en-US"/>
        </w:rPr>
        <w:t>specify</w:t>
      </w:r>
      <w:r w:rsidR="003440C8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the index </w:t>
      </w:r>
      <w:r w:rsidR="00F619A6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variable </w:t>
      </w:r>
      <w:r w:rsidR="003440C8" w:rsidRPr="00B62074">
        <w:rPr>
          <w:rFonts w:ascii="Times New Roman" w:hAnsi="Times New Roman" w:cs="Times New Roman"/>
          <w:sz w:val="28"/>
          <w:szCs w:val="28"/>
          <w:lang w:val="en-US"/>
        </w:rPr>
        <w:t>value as I, initial value as 0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3440C8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nd range value as </w:t>
      </w:r>
      <w:r w:rsidR="009C3BD9" w:rsidRPr="00B62074">
        <w:rPr>
          <w:rFonts w:ascii="Times New Roman" w:hAnsi="Times New Roman" w:cs="Times New Roman"/>
          <w:sz w:val="28"/>
          <w:szCs w:val="28"/>
          <w:lang w:val="en-US"/>
        </w:rPr>
        <w:t>`</w:t>
      </w:r>
      <w:r w:rsidR="003440C8" w:rsidRPr="00B62074">
        <w:rPr>
          <w:rFonts w:ascii="Times New Roman" w:hAnsi="Times New Roman" w:cs="Times New Roman"/>
          <w:sz w:val="28"/>
          <w:szCs w:val="28"/>
          <w:lang w:val="en-US"/>
        </w:rPr>
        <w:t>Country_</w:t>
      </w:r>
      <w:proofErr w:type="gramStart"/>
      <w:r w:rsidR="003440C8" w:rsidRPr="00B62074">
        <w:rPr>
          <w:rFonts w:ascii="Times New Roman" w:hAnsi="Times New Roman" w:cs="Times New Roman"/>
          <w:sz w:val="28"/>
          <w:szCs w:val="28"/>
          <w:lang w:val="en-US"/>
        </w:rPr>
        <w:t>data.length</w:t>
      </w:r>
      <w:proofErr w:type="gramEnd"/>
      <w:r w:rsidR="003440C8" w:rsidRPr="00B62074">
        <w:rPr>
          <w:rFonts w:ascii="Times New Roman" w:hAnsi="Times New Roman" w:cs="Times New Roman"/>
          <w:sz w:val="28"/>
          <w:szCs w:val="28"/>
          <w:lang w:val="en-US"/>
        </w:rPr>
        <w:t>-1</w:t>
      </w:r>
      <w:r w:rsidR="009C3BD9" w:rsidRPr="00B62074">
        <w:rPr>
          <w:rFonts w:ascii="Times New Roman" w:hAnsi="Times New Roman" w:cs="Times New Roman"/>
          <w:sz w:val="28"/>
          <w:szCs w:val="28"/>
          <w:lang w:val="en-US"/>
        </w:rPr>
        <w:t>`</w:t>
      </w:r>
      <w:r w:rsidR="0055576B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68A5A52C" w14:textId="7A9CC8E5" w:rsidR="00A63C14" w:rsidRPr="00B62074" w:rsidRDefault="00120665" w:rsidP="00A63C14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drawing>
          <wp:inline distT="0" distB="0" distL="0" distR="0" wp14:anchorId="6BD3E0AA" wp14:editId="755C9AEE">
            <wp:extent cx="4076700" cy="1836840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44190" cy="18672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AB30A2" w14:textId="0F94B719" w:rsidR="0030604E" w:rsidRPr="00B62074" w:rsidRDefault="0030604E" w:rsidP="0030604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D</w:t>
      </w:r>
      <w:r w:rsidR="00A038C5" w:rsidRPr="00B62074">
        <w:rPr>
          <w:rFonts w:ascii="Times New Roman" w:hAnsi="Times New Roman" w:cs="Times New Roman"/>
          <w:sz w:val="28"/>
          <w:szCs w:val="28"/>
          <w:lang w:val="en-US"/>
        </w:rPr>
        <w:t>rag and drop a</w:t>
      </w:r>
      <w:r w:rsidR="00B01C4A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n </w:t>
      </w:r>
      <w:r w:rsidR="00A63C14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IF-ELSE CONDITION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into the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For Loop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1351AF0" w14:textId="517A03C6" w:rsidR="00ED4223" w:rsidRPr="00B62074" w:rsidRDefault="00ED4223" w:rsidP="00A63C1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If/Else action executes the block of code in then or else branches based on the outcome of the conditional expression.</w:t>
      </w:r>
    </w:p>
    <w:p w14:paraId="50EFA8FB" w14:textId="27655790" w:rsidR="00ED4223" w:rsidRPr="00B62074" w:rsidRDefault="00ED4223" w:rsidP="00A63C1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Custom, Present,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Visible,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Count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are the supported target types in If/Else action.</w:t>
      </w:r>
    </w:p>
    <w:p w14:paraId="4056AD45" w14:textId="2511E20A" w:rsidR="00292767" w:rsidRPr="00B62074" w:rsidRDefault="00292767" w:rsidP="00292767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drawing>
          <wp:inline distT="0" distB="0" distL="0" distR="0" wp14:anchorId="3A195D72" wp14:editId="36B8A843">
            <wp:extent cx="3352800" cy="83820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838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1A5502" w14:textId="5BA1F77C" w:rsidR="00E13CB8" w:rsidRPr="00B62074" w:rsidRDefault="00F23E02" w:rsidP="00A63C1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The C</w:t>
      </w:r>
      <w:r w:rsidR="00E13CB8" w:rsidRPr="00B62074">
        <w:rPr>
          <w:rFonts w:ascii="Times New Roman" w:hAnsi="Times New Roman" w:cs="Times New Roman"/>
          <w:sz w:val="28"/>
          <w:szCs w:val="28"/>
          <w:lang w:val="en-US"/>
        </w:rPr>
        <w:t>ustom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ED4223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option is 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>to</w:t>
      </w:r>
      <w:r w:rsidR="00937455" w:rsidRPr="00B62074">
        <w:rPr>
          <w:rFonts w:ascii="Arial" w:hAnsi="Arial" w:cs="Arial"/>
          <w:shd w:val="clear" w:color="auto" w:fill="FFFFFF"/>
        </w:rPr>
        <w:t xml:space="preserve"> </w:t>
      </w:r>
      <w:r w:rsidR="00ED4223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evaluate the </w:t>
      </w:r>
      <w:r w:rsidR="008C1332" w:rsidRPr="00B62074">
        <w:rPr>
          <w:rFonts w:ascii="Times New Roman" w:hAnsi="Times New Roman" w:cs="Times New Roman"/>
          <w:sz w:val="28"/>
          <w:szCs w:val="28"/>
          <w:lang w:val="en-US"/>
        </w:rPr>
        <w:t>conditional expression based on variables and string literals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3DA2FC4F" w14:textId="5224CEB2" w:rsidR="00E13CB8" w:rsidRPr="00B62074" w:rsidRDefault="00F23E02" w:rsidP="00A63C1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Present </w:t>
      </w:r>
      <w:r w:rsidR="008C1332" w:rsidRPr="00B62074">
        <w:rPr>
          <w:rFonts w:ascii="Times New Roman" w:hAnsi="Times New Roman" w:cs="Times New Roman"/>
          <w:sz w:val="28"/>
          <w:szCs w:val="28"/>
          <w:lang w:val="en-US"/>
        </w:rPr>
        <w:t>option is</w:t>
      </w:r>
      <w:r w:rsidR="00E13CB8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>to check whether the given X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>ath</w:t>
      </w:r>
      <w:r w:rsidR="008C133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element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or selected image is present </w:t>
      </w:r>
      <w:r w:rsidR="008C1332" w:rsidRPr="00B62074">
        <w:rPr>
          <w:rFonts w:ascii="Times New Roman" w:hAnsi="Times New Roman" w:cs="Times New Roman"/>
          <w:sz w:val="28"/>
          <w:szCs w:val="28"/>
          <w:lang w:val="en-US"/>
        </w:rPr>
        <w:t>on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the page.</w:t>
      </w:r>
    </w:p>
    <w:p w14:paraId="6F3B912F" w14:textId="691A6B90" w:rsidR="00E13CB8" w:rsidRPr="00B62074" w:rsidRDefault="00F23E02" w:rsidP="00A63C1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Visible </w:t>
      </w:r>
      <w:r w:rsidR="008C133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option is 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>to check whether the given XPath</w:t>
      </w:r>
      <w:r w:rsidR="008C133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element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or image is visible on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>page.</w:t>
      </w:r>
    </w:p>
    <w:p w14:paraId="04DACF42" w14:textId="1E4AF5FF" w:rsidR="00E13CB8" w:rsidRPr="00B62074" w:rsidRDefault="00F23E02" w:rsidP="00A63C1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Count </w:t>
      </w:r>
      <w:r w:rsidR="0086318E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option is to check </w:t>
      </w:r>
      <w:r w:rsidR="00E13CB8" w:rsidRPr="00B62074">
        <w:rPr>
          <w:rFonts w:ascii="Times New Roman" w:hAnsi="Times New Roman" w:cs="Times New Roman"/>
          <w:sz w:val="28"/>
          <w:szCs w:val="28"/>
          <w:lang w:val="en-US"/>
        </w:rPr>
        <w:t>for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86318E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>count of the XPath</w:t>
      </w:r>
      <w:r w:rsidR="0086318E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element</w:t>
      </w:r>
      <w:r w:rsidR="00BF30BD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on the page</w:t>
      </w:r>
      <w:r w:rsidR="00937455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CC039BA" w14:textId="77C0A8CE" w:rsidR="00E13CB8" w:rsidRPr="00B62074" w:rsidRDefault="00E13CB8" w:rsidP="00A63C1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D314DC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elect 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the </w:t>
      </w:r>
      <w:r w:rsidR="00D314DC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Custom radio button and pass </w:t>
      </w:r>
      <w:proofErr w:type="spellStart"/>
      <w:r w:rsidR="00D314DC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Country_data</w:t>
      </w:r>
      <w:proofErr w:type="spellEnd"/>
      <w:r w:rsidR="00D314DC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[</w:t>
      </w:r>
      <w:proofErr w:type="spellStart"/>
      <w:r w:rsidR="00D314DC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i</w:t>
      </w:r>
      <w:proofErr w:type="spellEnd"/>
      <w:r w:rsidR="00D314DC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] value into the variable textbox, select contain option</w:t>
      </w:r>
      <w:r w:rsidR="00BF30BD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from the condition dropdown box</w:t>
      </w:r>
      <w:r w:rsidR="00D314DC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and </w:t>
      </w:r>
      <w:r w:rsidR="00BF30BD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enter the value as India in double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-</w:t>
      </w:r>
      <w:r w:rsidR="00BF30BD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quotes </w:t>
      </w:r>
      <w:r w:rsidR="00D314DC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in the Value textbox</w:t>
      </w:r>
      <w:r w:rsidR="00BF30BD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as 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the</w:t>
      </w:r>
      <w:r w:rsidR="00BF30BD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requirement is to check if the file name contains the value “India” in it or not.</w:t>
      </w:r>
    </w:p>
    <w:p w14:paraId="554866B6" w14:textId="10879E33" w:rsidR="001111EB" w:rsidRPr="00B62074" w:rsidRDefault="001111EB" w:rsidP="001111EB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drawing>
          <wp:inline distT="0" distB="0" distL="0" distR="0" wp14:anchorId="3DCCC8CB" wp14:editId="1875502C">
            <wp:extent cx="4495800" cy="1124165"/>
            <wp:effectExtent l="19050" t="19050" r="1905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15948" cy="11542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ACDC6" w14:textId="6D635B73" w:rsidR="00A05920" w:rsidRPr="00B62074" w:rsidRDefault="00A05920" w:rsidP="00A059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Drag and drop </w:t>
      </w:r>
      <w:r w:rsidR="001111EB" w:rsidRPr="00B62074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COPY FILE/FOLDER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action into </w:t>
      </w:r>
      <w:r w:rsidR="00BF30BD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the </w:t>
      </w:r>
      <w:r w:rsidR="00B652B2" w:rsidRPr="00B62074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THEN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block.</w:t>
      </w:r>
    </w:p>
    <w:p w14:paraId="0A5F5C54" w14:textId="098E01C8" w:rsidR="00A05920" w:rsidRPr="00B62074" w:rsidRDefault="00A05920" w:rsidP="001111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The Copy File/Folder action is used to copy or move a file or folder from one </w:t>
      </w:r>
      <w:r w:rsidR="00101475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location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to another. It can be copied with the same name or can be renamed</w:t>
      </w:r>
      <w:r w:rsidR="00BF30BD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while copying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.</w:t>
      </w:r>
    </w:p>
    <w:p w14:paraId="486B0CCD" w14:textId="54AB8CB5" w:rsidR="00101475" w:rsidRPr="00B62074" w:rsidRDefault="00101475" w:rsidP="001111EB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Select 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the </w:t>
      </w:r>
      <w:r w:rsidRPr="00B62074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File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radio button to copy or move files, and </w:t>
      </w:r>
      <w:r w:rsidR="00F23E02" w:rsidRPr="00B62074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Folder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radio button to copy or move folders. </w:t>
      </w:r>
    </w:p>
    <w:p w14:paraId="299BF5C3" w14:textId="18D70DE6" w:rsidR="00FD2C55" w:rsidRPr="00B62074" w:rsidRDefault="00FD2C55" w:rsidP="00FD2C55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B62074">
        <w:rPr>
          <w:noProof/>
        </w:rPr>
        <w:drawing>
          <wp:inline distT="0" distB="0" distL="0" distR="0" wp14:anchorId="0D3CE096" wp14:editId="7EB7225A">
            <wp:extent cx="2827020" cy="738651"/>
            <wp:effectExtent l="19050" t="19050" r="11430" b="2349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98799" cy="7574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1FF68C" w14:textId="01E20E68" w:rsidR="00101475" w:rsidRPr="00B62074" w:rsidRDefault="0037484E" w:rsidP="001111EB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Enter the source and destination path</w:t>
      </w:r>
      <w:r w:rsidR="00A71CA9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s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of files or folders to be copied or moved. </w:t>
      </w:r>
    </w:p>
    <w:p w14:paraId="584F627A" w14:textId="39D4ABBF" w:rsidR="00FD2C55" w:rsidRPr="00B62074" w:rsidRDefault="00FD2C55" w:rsidP="00FD2C55">
      <w:pPr>
        <w:jc w:val="center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B62074">
        <w:rPr>
          <w:noProof/>
        </w:rPr>
        <w:drawing>
          <wp:inline distT="0" distB="0" distL="0" distR="0" wp14:anchorId="2ECD8AF7" wp14:editId="6EDE2C8B">
            <wp:extent cx="3611880" cy="1261684"/>
            <wp:effectExtent l="19050" t="19050" r="26670" b="152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39777" cy="130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0BE4CC" w14:textId="39BC5819" w:rsidR="00FD2C55" w:rsidRPr="00B62074" w:rsidRDefault="00A05920" w:rsidP="001111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Select </w:t>
      </w:r>
      <w:r w:rsidR="00F23E02" w:rsidRPr="00B62074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Copy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</w:t>
      </w:r>
      <w:r w:rsidR="00101475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mode to copy and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</w:t>
      </w:r>
      <w:r w:rsidR="00F23E02" w:rsidRPr="00B62074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Move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</w:t>
      </w:r>
      <w:r w:rsidR="00101475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mode to move files or folders.</w:t>
      </w:r>
    </w:p>
    <w:p w14:paraId="131E2C9C" w14:textId="3CAB98CE" w:rsidR="00FD2C55" w:rsidRPr="00B62074" w:rsidRDefault="00FD2C55" w:rsidP="00FD2C55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noProof/>
        </w:rPr>
        <w:lastRenderedPageBreak/>
        <w:drawing>
          <wp:inline distT="0" distB="0" distL="0" distR="0" wp14:anchorId="1E11D8A0" wp14:editId="63744DBC">
            <wp:extent cx="1219200" cy="663471"/>
            <wp:effectExtent l="19050" t="19050" r="19050" b="228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83441" cy="698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AC0169" w14:textId="172BE47D" w:rsidR="0037484E" w:rsidRPr="00B62074" w:rsidRDefault="00101475" w:rsidP="001111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User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s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can also</w:t>
      </w:r>
      <w:r w:rsidR="00A05920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overwrite or skip if the destination path 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already </w:t>
      </w:r>
      <w:r w:rsidR="00A05920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exists by selecting the “Overwrite” or “Skip” options.</w:t>
      </w:r>
    </w:p>
    <w:p w14:paraId="0FCC2EC8" w14:textId="0BBA79A2" w:rsidR="00FD2C55" w:rsidRPr="00B62074" w:rsidRDefault="00FD2C55" w:rsidP="00FD2C55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noProof/>
        </w:rPr>
        <w:drawing>
          <wp:inline distT="0" distB="0" distL="0" distR="0" wp14:anchorId="0BD8F8FF" wp14:editId="56026143">
            <wp:extent cx="1493520" cy="666530"/>
            <wp:effectExtent l="19050" t="19050" r="11430" b="196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31042" cy="683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DE20A9" w14:textId="3FC824D9" w:rsidR="00A71CA9" w:rsidRPr="00B62074" w:rsidRDefault="00A71CA9" w:rsidP="001111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Now, 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>to rename the file and copy it into the specified country folder based on the file name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elect the </w:t>
      </w:r>
      <w:r w:rsidR="00A05920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File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radio button,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enter </w:t>
      </w:r>
      <w:proofErr w:type="spellStart"/>
      <w:r w:rsidRPr="00B62074">
        <w:rPr>
          <w:rFonts w:ascii="Times New Roman" w:hAnsi="Times New Roman" w:cs="Times New Roman"/>
          <w:sz w:val="28"/>
          <w:szCs w:val="28"/>
          <w:lang w:val="en-US"/>
        </w:rPr>
        <w:t>Country_data</w:t>
      </w:r>
      <w:proofErr w:type="spellEnd"/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of I in the</w:t>
      </w:r>
      <w:r w:rsidR="00B639BE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Source path</w:t>
      </w:r>
      <w:r w:rsidR="00BA032B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369F4EB" w14:textId="77777777" w:rsidR="00BA032B" w:rsidRPr="00B62074" w:rsidRDefault="00BA032B" w:rsidP="00BA032B">
      <w:pPr>
        <w:pStyle w:val="ListParagraph"/>
        <w:ind w:left="1440"/>
        <w:rPr>
          <w:rFonts w:ascii="Times New Roman" w:hAnsi="Times New Roman" w:cs="Times New Roman"/>
          <w:sz w:val="28"/>
          <w:szCs w:val="28"/>
          <w:lang w:val="en-US"/>
        </w:rPr>
      </w:pPr>
    </w:p>
    <w:p w14:paraId="7F600B59" w14:textId="2FBF03EB" w:rsidR="00A05920" w:rsidRPr="00B62074" w:rsidRDefault="00BA032B" w:rsidP="001111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E</w:t>
      </w:r>
      <w:r w:rsidR="00A71CA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nter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A71CA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desired target path 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>in the Destination path</w:t>
      </w:r>
      <w:r w:rsidR="00A71CA9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Select the </w:t>
      </w:r>
      <w:r w:rsidR="00A05920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Copy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radio button to select copy mode and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A05920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Skip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radio button </w:t>
      </w:r>
      <w:r w:rsidR="001A3F45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o skip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copying </w:t>
      </w:r>
      <w:r w:rsidR="001A3F45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file 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if </w:t>
      </w:r>
      <w:r w:rsidR="001A3F45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it 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>already exist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485B9E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in the destination path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F12F561" w14:textId="6AF5E7FE" w:rsidR="0037484E" w:rsidRPr="00B62074" w:rsidRDefault="0037484E" w:rsidP="0037484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D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rag and drop </w:t>
      </w:r>
      <w:r w:rsidR="00BA032B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DELETE FILE/FOLDER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ction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into </w:t>
      </w:r>
      <w:r w:rsidR="00E55840" w:rsidRPr="00B62074">
        <w:rPr>
          <w:rFonts w:ascii="Times New Roman" w:hAnsi="Times New Roman" w:cs="Times New Roman"/>
          <w:sz w:val="28"/>
          <w:szCs w:val="28"/>
          <w:lang w:val="en-US"/>
        </w:rPr>
        <w:t>THEN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ction.</w:t>
      </w:r>
    </w:p>
    <w:p w14:paraId="6587B68D" w14:textId="4497D045" w:rsidR="0037484E" w:rsidRPr="00B62074" w:rsidRDefault="0037484E" w:rsidP="00BA032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Delete File or Folder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action is used 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>to delete a file or folder from the specified path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2A05204" w14:textId="3D37E0F3" w:rsidR="00A05920" w:rsidRPr="00B62074" w:rsidRDefault="0037484E" w:rsidP="00BA032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Select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A05920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File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radio button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o delete a file and </w:t>
      </w:r>
      <w:r w:rsidR="00F23E02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Folder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radio button to delete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folder and enter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path of the file or folder in the path text box.</w:t>
      </w:r>
    </w:p>
    <w:p w14:paraId="13C6F193" w14:textId="3A3A5F02" w:rsidR="00A05920" w:rsidRPr="00B62074" w:rsidRDefault="00AA7C9C" w:rsidP="00BA032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As per our requirement,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2F4458" w:rsidRPr="00B62074">
        <w:rPr>
          <w:rFonts w:ascii="Times New Roman" w:hAnsi="Times New Roman" w:cs="Times New Roman"/>
          <w:sz w:val="28"/>
          <w:szCs w:val="28"/>
          <w:lang w:val="en-US"/>
        </w:rPr>
        <w:t>o delete the file, s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elect the </w:t>
      </w:r>
      <w:r w:rsidR="00A05920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File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radio button and pass the file path as </w:t>
      </w:r>
      <w:proofErr w:type="spellStart"/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>Country_data</w:t>
      </w:r>
      <w:proofErr w:type="spellEnd"/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of I</w:t>
      </w:r>
      <w:r w:rsidR="002F4458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in the path textbox</w:t>
      </w:r>
      <w:r w:rsidR="00A05920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69D39742" w14:textId="2E80E885" w:rsidR="00754573" w:rsidRPr="00B62074" w:rsidRDefault="00754573" w:rsidP="00754573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B62074">
        <w:rPr>
          <w:noProof/>
        </w:rPr>
        <w:drawing>
          <wp:inline distT="0" distB="0" distL="0" distR="0" wp14:anchorId="226513AE" wp14:editId="14960511">
            <wp:extent cx="2156460" cy="1285582"/>
            <wp:effectExtent l="19050" t="19050" r="15240" b="1016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92152" cy="1306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1494B4" w14:textId="03A7C297" w:rsidR="00E13CB8" w:rsidRPr="00B62074" w:rsidRDefault="00E13CB8" w:rsidP="00E13CB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Drag and drop </w:t>
      </w:r>
      <w:r w:rsidR="00B46B54" w:rsidRPr="00B62074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ELSE-IF</w:t>
      </w:r>
      <w:r w:rsidR="0022536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action 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into the if-Else action.</w:t>
      </w:r>
    </w:p>
    <w:p w14:paraId="0A5F5652" w14:textId="1A0B1F1C" w:rsidR="002F4458" w:rsidRPr="00B62074" w:rsidRDefault="00A05920" w:rsidP="00B46B54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Else-if </w:t>
      </w:r>
      <w:r w:rsidR="00AA7C9C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action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is used to </w:t>
      </w:r>
      <w:r w:rsidR="00AA7C9C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model 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the </w:t>
      </w:r>
      <w:r w:rsidR="00AA7C9C" w:rsidRPr="00B62074"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  <w:t>If-Elseif-Else</w:t>
      </w:r>
      <w:r w:rsidR="00AA7C9C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condition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. If the condition in if-else </w:t>
      </w:r>
      <w:proofErr w:type="gramStart"/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fails</w:t>
      </w:r>
      <w:proofErr w:type="gramEnd"/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then the flow checks the conditions in 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the Else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-</w:t>
      </w:r>
      <w:r w:rsidR="00F23E02"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If </w:t>
      </w:r>
      <w:r w:rsidRPr="00B62074">
        <w:rPr>
          <w:rFonts w:ascii="Times New Roman" w:eastAsia="Times New Roman" w:hAnsi="Times New Roman" w:cs="Times New Roman"/>
          <w:sz w:val="28"/>
          <w:szCs w:val="28"/>
          <w:lang w:eastAsia="en-IN"/>
        </w:rPr>
        <w:t>block.</w:t>
      </w:r>
    </w:p>
    <w:p w14:paraId="2088E7E7" w14:textId="27DA2DF0" w:rsidR="002F4458" w:rsidRPr="00B62074" w:rsidRDefault="00CF5419" w:rsidP="00B46B54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Else-if is a combination of </w:t>
      </w:r>
      <w:proofErr w:type="spellStart"/>
      <w:r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if</w:t>
      </w:r>
      <w:proofErr w:type="spellEnd"/>
      <w:r w:rsidRPr="00B62074">
        <w:rPr>
          <w:rFonts w:ascii="Times New Roman" w:hAnsi="Times New Roman" w:cs="Times New Roman"/>
          <w:sz w:val="28"/>
          <w:szCs w:val="28"/>
          <w:lang w:val="en-US"/>
        </w:rPr>
        <w:t> and </w:t>
      </w:r>
      <w:r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else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. Like else, it extends an if statement to execute a different statement in case the original if expression evaluates to false. However,</w:t>
      </w:r>
      <w:r w:rsidR="00CF4506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unlike else, it will execute that alternative expression only if the else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-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if conditional expression evaluates to true</w:t>
      </w:r>
      <w:r w:rsidR="002F4458"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A73428D" w14:textId="7B24F6E1" w:rsidR="002C1271" w:rsidRPr="00B62074" w:rsidRDefault="00F23E02" w:rsidP="00B46B54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Check </w:t>
      </w:r>
      <w:r w:rsidR="002141EF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if the file name contains another country name as 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="002141EF" w:rsidRPr="00B62074">
        <w:rPr>
          <w:rFonts w:ascii="Times New Roman" w:hAnsi="Times New Roman" w:cs="Times New Roman"/>
          <w:sz w:val="28"/>
          <w:szCs w:val="28"/>
          <w:lang w:val="en-US"/>
        </w:rPr>
        <w:t>value</w:t>
      </w:r>
      <w:r w:rsidR="002C1271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in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the</w:t>
      </w:r>
      <w:r w:rsidR="002C1271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else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-</w:t>
      </w:r>
      <w:r w:rsidR="002C1271" w:rsidRPr="00B62074">
        <w:rPr>
          <w:rFonts w:ascii="Times New Roman" w:hAnsi="Times New Roman" w:cs="Times New Roman"/>
          <w:sz w:val="28"/>
          <w:szCs w:val="28"/>
          <w:lang w:val="en-US"/>
        </w:rPr>
        <w:t>if block.</w:t>
      </w:r>
    </w:p>
    <w:p w14:paraId="0EF4174B" w14:textId="1A5E4F1E" w:rsidR="000A5A52" w:rsidRPr="00B62074" w:rsidRDefault="000A5A52" w:rsidP="000A5A52">
      <w:pPr>
        <w:jc w:val="center"/>
        <w:rPr>
          <w:rFonts w:ascii="Times New Roman" w:hAnsi="Times New Roman" w:cs="Times New Roman"/>
          <w:sz w:val="28"/>
          <w:szCs w:val="28"/>
        </w:rPr>
      </w:pPr>
      <w:r w:rsidRPr="00B62074">
        <w:rPr>
          <w:noProof/>
        </w:rPr>
        <w:lastRenderedPageBreak/>
        <w:drawing>
          <wp:inline distT="0" distB="0" distL="0" distR="0" wp14:anchorId="2F0DF184" wp14:editId="6B6A0D94">
            <wp:extent cx="2948940" cy="2083833"/>
            <wp:effectExtent l="19050" t="19050" r="22860" b="1206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94398" cy="2115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B813C7" w14:textId="00E9D36F" w:rsidR="002F4458" w:rsidRPr="00B62074" w:rsidRDefault="002F4458" w:rsidP="003D75D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46B54" w:rsidRPr="00B62074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2141EF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rag and drop </w:t>
      </w:r>
      <w:r w:rsidR="000A5A52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COPY FILE/FOLDER</w:t>
      </w:r>
      <w:r w:rsidR="002141EF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0A5A52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DELETE FILE/FOLDER</w:t>
      </w:r>
      <w:r w:rsidR="002141EF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ctions into </w:t>
      </w:r>
      <w:r w:rsidR="002141EF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Else</w:t>
      </w:r>
      <w:r w:rsidR="00F23E02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-</w:t>
      </w:r>
      <w:r w:rsidR="002141EF" w:rsidRPr="00B62074">
        <w:rPr>
          <w:rFonts w:ascii="Times New Roman" w:hAnsi="Times New Roman" w:cs="Times New Roman"/>
          <w:b/>
          <w:bCs/>
          <w:sz w:val="28"/>
          <w:szCs w:val="28"/>
          <w:lang w:val="en-US"/>
        </w:rPr>
        <w:t>if</w:t>
      </w:r>
      <w:r w:rsidR="002141EF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ction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6E49B5C0" w14:textId="77777777" w:rsidR="002F4458" w:rsidRPr="00B62074" w:rsidRDefault="002F4458" w:rsidP="002F445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01A21CE" w14:textId="38EBEE85" w:rsidR="002F4458" w:rsidRPr="00B62074" w:rsidRDefault="002F4458" w:rsidP="002F44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EE4652" w:rsidRPr="00B62074">
        <w:rPr>
          <w:rFonts w:ascii="Times New Roman" w:hAnsi="Times New Roman" w:cs="Times New Roman"/>
          <w:sz w:val="28"/>
          <w:szCs w:val="28"/>
          <w:lang w:val="en-US"/>
        </w:rPr>
        <w:t>If</w:t>
      </w:r>
      <w:r w:rsidR="002141EF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the else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-</w:t>
      </w:r>
      <w:r w:rsidR="002141EF" w:rsidRPr="00B62074">
        <w:rPr>
          <w:rFonts w:ascii="Times New Roman" w:hAnsi="Times New Roman" w:cs="Times New Roman"/>
          <w:sz w:val="28"/>
          <w:szCs w:val="28"/>
          <w:lang w:val="en-US"/>
        </w:rPr>
        <w:t>if condition is satisfied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2141EF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it will rename the file and copy it into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2141EF" w:rsidRPr="00B62074">
        <w:rPr>
          <w:rFonts w:ascii="Times New Roman" w:hAnsi="Times New Roman" w:cs="Times New Roman"/>
          <w:sz w:val="28"/>
          <w:szCs w:val="28"/>
          <w:lang w:val="en-US"/>
        </w:rPr>
        <w:t>specified country folder and delete the copied file.</w:t>
      </w:r>
    </w:p>
    <w:p w14:paraId="158FAEB6" w14:textId="77777777" w:rsidR="002F4458" w:rsidRPr="00B62074" w:rsidRDefault="002F4458" w:rsidP="002F445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67C3A240" w14:textId="77777777" w:rsidR="002F4458" w:rsidRPr="00B62074" w:rsidRDefault="002141EF" w:rsidP="002F44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>The same process repeats for other country files also.</w:t>
      </w:r>
    </w:p>
    <w:p w14:paraId="57344D1C" w14:textId="77777777" w:rsidR="002F4458" w:rsidRPr="00B62074" w:rsidRDefault="002F4458" w:rsidP="002F445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5AE9BF8" w14:textId="24E0D18E" w:rsidR="002F4458" w:rsidRPr="00B62074" w:rsidRDefault="002F4458" w:rsidP="002F44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 xml:space="preserve">To </w:t>
      </w:r>
      <w:r w:rsidR="00EE4652" w:rsidRPr="00B62074">
        <w:rPr>
          <w:rFonts w:ascii="Times New Roman" w:hAnsi="Times New Roman" w:cs="Times New Roman"/>
          <w:b/>
          <w:bCs/>
          <w:sz w:val="28"/>
          <w:szCs w:val="28"/>
        </w:rPr>
        <w:t>SAVE</w:t>
      </w:r>
      <w:r w:rsidRPr="00B62074">
        <w:rPr>
          <w:rFonts w:ascii="Times New Roman" w:hAnsi="Times New Roman" w:cs="Times New Roman"/>
          <w:sz w:val="28"/>
          <w:szCs w:val="28"/>
        </w:rPr>
        <w:t xml:space="preserve"> the action flow</w:t>
      </w:r>
      <w:r w:rsidR="00F23E02" w:rsidRPr="00B62074">
        <w:rPr>
          <w:rFonts w:ascii="Times New Roman" w:hAnsi="Times New Roman" w:cs="Times New Roman"/>
          <w:sz w:val="28"/>
          <w:szCs w:val="28"/>
        </w:rPr>
        <w:t>,</w:t>
      </w:r>
      <w:r w:rsidRPr="00B62074">
        <w:rPr>
          <w:rFonts w:ascii="Times New Roman" w:hAnsi="Times New Roman" w:cs="Times New Roman"/>
          <w:sz w:val="28"/>
          <w:szCs w:val="28"/>
        </w:rPr>
        <w:t xml:space="preserve"> click on the </w:t>
      </w:r>
      <w:r w:rsidR="00274F92" w:rsidRPr="00B62074">
        <w:rPr>
          <w:noProof/>
        </w:rPr>
        <w:drawing>
          <wp:inline distT="0" distB="0" distL="0" distR="0" wp14:anchorId="24E48E42" wp14:editId="6F3236D1">
            <wp:extent cx="314325" cy="3714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3E02" w:rsidRPr="00B62074">
        <w:rPr>
          <w:rFonts w:ascii="Times New Roman" w:hAnsi="Times New Roman" w:cs="Times New Roman"/>
          <w:sz w:val="28"/>
          <w:szCs w:val="28"/>
        </w:rPr>
        <w:t xml:space="preserve">SAVE </w:t>
      </w:r>
      <w:r w:rsidR="00E717F6" w:rsidRPr="00B62074">
        <w:rPr>
          <w:rFonts w:ascii="Times New Roman" w:hAnsi="Times New Roman" w:cs="Times New Roman"/>
          <w:sz w:val="28"/>
          <w:szCs w:val="28"/>
        </w:rPr>
        <w:t>I</w:t>
      </w:r>
      <w:r w:rsidRPr="00B62074">
        <w:rPr>
          <w:rFonts w:ascii="Times New Roman" w:hAnsi="Times New Roman" w:cs="Times New Roman"/>
          <w:sz w:val="28"/>
          <w:szCs w:val="28"/>
        </w:rPr>
        <w:t>con.</w:t>
      </w:r>
    </w:p>
    <w:p w14:paraId="58B42020" w14:textId="635FF29B" w:rsidR="002F4458" w:rsidRPr="00B62074" w:rsidRDefault="002F4458" w:rsidP="002F44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 xml:space="preserve">To </w:t>
      </w:r>
      <w:r w:rsidR="00EE4652" w:rsidRPr="00B62074">
        <w:rPr>
          <w:rFonts w:ascii="Times New Roman" w:hAnsi="Times New Roman" w:cs="Times New Roman"/>
          <w:b/>
          <w:bCs/>
          <w:sz w:val="28"/>
          <w:szCs w:val="28"/>
        </w:rPr>
        <w:t>EXECUTE</w:t>
      </w:r>
      <w:r w:rsidRPr="00B62074">
        <w:rPr>
          <w:rFonts w:ascii="Times New Roman" w:hAnsi="Times New Roman" w:cs="Times New Roman"/>
          <w:sz w:val="28"/>
          <w:szCs w:val="28"/>
        </w:rPr>
        <w:t xml:space="preserve"> the action flow, click on the </w:t>
      </w:r>
      <w:r w:rsidR="008C0BE7" w:rsidRPr="00B62074">
        <w:rPr>
          <w:noProof/>
        </w:rPr>
        <w:drawing>
          <wp:inline distT="0" distB="0" distL="0" distR="0" wp14:anchorId="445EF8C8" wp14:editId="0A7ADF56">
            <wp:extent cx="342900" cy="4286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2074">
        <w:rPr>
          <w:rFonts w:ascii="Times New Roman" w:hAnsi="Times New Roman" w:cs="Times New Roman"/>
          <w:sz w:val="28"/>
          <w:szCs w:val="28"/>
        </w:rPr>
        <w:t xml:space="preserve"> </w:t>
      </w:r>
      <w:r w:rsidR="00F23E02" w:rsidRPr="00B62074">
        <w:rPr>
          <w:rFonts w:ascii="Times New Roman" w:hAnsi="Times New Roman" w:cs="Times New Roman"/>
          <w:sz w:val="28"/>
          <w:szCs w:val="28"/>
        </w:rPr>
        <w:t xml:space="preserve">PLAY </w:t>
      </w:r>
      <w:r w:rsidR="00E717F6" w:rsidRPr="00B62074">
        <w:rPr>
          <w:rFonts w:ascii="Times New Roman" w:hAnsi="Times New Roman" w:cs="Times New Roman"/>
          <w:sz w:val="28"/>
          <w:szCs w:val="28"/>
        </w:rPr>
        <w:t>I</w:t>
      </w:r>
      <w:r w:rsidRPr="00B62074">
        <w:rPr>
          <w:rFonts w:ascii="Times New Roman" w:hAnsi="Times New Roman" w:cs="Times New Roman"/>
          <w:sz w:val="28"/>
          <w:szCs w:val="28"/>
        </w:rPr>
        <w:t>con.</w:t>
      </w:r>
    </w:p>
    <w:p w14:paraId="114147F1" w14:textId="77777777" w:rsidR="002F4458" w:rsidRPr="00B62074" w:rsidRDefault="002F4458" w:rsidP="002F445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851B757" w14:textId="09BDA30E" w:rsidR="002F4458" w:rsidRPr="00B62074" w:rsidRDefault="002F4458" w:rsidP="002F445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</w:rPr>
        <w:t xml:space="preserve"> You can see the </w:t>
      </w:r>
      <w:r w:rsidR="00F23E02" w:rsidRPr="00B62074">
        <w:rPr>
          <w:rFonts w:ascii="Times New Roman" w:hAnsi="Times New Roman" w:cs="Times New Roman"/>
          <w:sz w:val="28"/>
          <w:szCs w:val="28"/>
        </w:rPr>
        <w:t xml:space="preserve">execution of the </w:t>
      </w:r>
      <w:r w:rsidRPr="00B62074">
        <w:rPr>
          <w:rFonts w:ascii="Times New Roman" w:hAnsi="Times New Roman" w:cs="Times New Roman"/>
          <w:sz w:val="28"/>
          <w:szCs w:val="28"/>
        </w:rPr>
        <w:t>action flows.</w:t>
      </w:r>
    </w:p>
    <w:p w14:paraId="21F3723A" w14:textId="77777777" w:rsidR="002F4458" w:rsidRPr="00B62074" w:rsidRDefault="002F4458" w:rsidP="002F4458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3867188E" w14:textId="6B8D47D4" w:rsidR="001F4210" w:rsidRPr="00B62074" w:rsidRDefault="001F4210" w:rsidP="00C2744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27447" w:rsidRPr="00B62074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he files </w:t>
      </w:r>
      <w:r w:rsidR="008F601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from 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8F6019" w:rsidRPr="00B62074">
        <w:rPr>
          <w:rFonts w:ascii="Times New Roman" w:hAnsi="Times New Roman" w:cs="Times New Roman"/>
          <w:sz w:val="28"/>
          <w:szCs w:val="28"/>
          <w:lang w:val="en-US"/>
        </w:rPr>
        <w:t>specified</w:t>
      </w:r>
      <w:r w:rsidR="00FE4D41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folder are </w:t>
      </w:r>
      <w:r w:rsidR="008F6019" w:rsidRPr="00B62074">
        <w:rPr>
          <w:rFonts w:ascii="Times New Roman" w:hAnsi="Times New Roman" w:cs="Times New Roman"/>
          <w:sz w:val="28"/>
          <w:szCs w:val="28"/>
          <w:lang w:val="en-US"/>
        </w:rPr>
        <w:t>retrieved</w:t>
      </w:r>
      <w:r w:rsidR="00FE4D41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, saved into </w:t>
      </w:r>
      <w:r w:rsidR="008F6019" w:rsidRPr="00B62074">
        <w:rPr>
          <w:rFonts w:ascii="Times New Roman" w:hAnsi="Times New Roman" w:cs="Times New Roman"/>
          <w:sz w:val="28"/>
          <w:szCs w:val="28"/>
          <w:lang w:val="en-US"/>
        </w:rPr>
        <w:t>their respective country</w:t>
      </w:r>
      <w:r w:rsidR="00FE4D41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folders</w:t>
      </w:r>
      <w:r w:rsidR="00137765" w:rsidRPr="00B62074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FE4D41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renamed with today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's</w:t>
      </w:r>
      <w:r w:rsidR="00FE4D41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date and country name</w:t>
      </w:r>
      <w:r w:rsidR="00F23E02" w:rsidRPr="00B62074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8F6019" w:rsidRPr="00B62074">
        <w:rPr>
          <w:rFonts w:ascii="Times New Roman" w:hAnsi="Times New Roman" w:cs="Times New Roman"/>
          <w:sz w:val="28"/>
          <w:szCs w:val="28"/>
          <w:lang w:val="en-US"/>
        </w:rPr>
        <w:t xml:space="preserve"> and deleted from the source folder.</w:t>
      </w:r>
    </w:p>
    <w:sectPr w:rsidR="001F4210" w:rsidRPr="00B62074" w:rsidSect="0031261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A55C6"/>
    <w:multiLevelType w:val="hybridMultilevel"/>
    <w:tmpl w:val="8CB0ABD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F1472D"/>
    <w:multiLevelType w:val="hybridMultilevel"/>
    <w:tmpl w:val="D23A83A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A7A1E"/>
    <w:multiLevelType w:val="hybridMultilevel"/>
    <w:tmpl w:val="2F6224F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2086E4D"/>
    <w:multiLevelType w:val="multilevel"/>
    <w:tmpl w:val="9712F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37571B"/>
    <w:multiLevelType w:val="hybridMultilevel"/>
    <w:tmpl w:val="667E61BC"/>
    <w:lvl w:ilvl="0" w:tplc="AF3079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3D385D"/>
    <w:multiLevelType w:val="multilevel"/>
    <w:tmpl w:val="225A3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432133"/>
    <w:multiLevelType w:val="hybridMultilevel"/>
    <w:tmpl w:val="C7A20F0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F723494"/>
    <w:multiLevelType w:val="hybridMultilevel"/>
    <w:tmpl w:val="A5F2B8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12B4EA0"/>
    <w:multiLevelType w:val="hybridMultilevel"/>
    <w:tmpl w:val="042C6708"/>
    <w:lvl w:ilvl="0" w:tplc="CFBE25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17F53DF"/>
    <w:multiLevelType w:val="hybridMultilevel"/>
    <w:tmpl w:val="97367B0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F8E2DA8"/>
    <w:multiLevelType w:val="hybridMultilevel"/>
    <w:tmpl w:val="71182B5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000166"/>
    <w:multiLevelType w:val="hybridMultilevel"/>
    <w:tmpl w:val="C8B8B36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2DC240F"/>
    <w:multiLevelType w:val="hybridMultilevel"/>
    <w:tmpl w:val="56D6D678"/>
    <w:lvl w:ilvl="0" w:tplc="1DEC68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3445218"/>
    <w:multiLevelType w:val="multilevel"/>
    <w:tmpl w:val="2F02B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0B2582"/>
    <w:multiLevelType w:val="hybridMultilevel"/>
    <w:tmpl w:val="703662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4B2262"/>
    <w:multiLevelType w:val="hybridMultilevel"/>
    <w:tmpl w:val="671C2A3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13"/>
  </w:num>
  <w:num w:numId="5">
    <w:abstractNumId w:val="14"/>
  </w:num>
  <w:num w:numId="6">
    <w:abstractNumId w:val="8"/>
  </w:num>
  <w:num w:numId="7">
    <w:abstractNumId w:val="12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  <w:num w:numId="12">
    <w:abstractNumId w:val="0"/>
  </w:num>
  <w:num w:numId="13">
    <w:abstractNumId w:val="11"/>
  </w:num>
  <w:num w:numId="14">
    <w:abstractNumId w:val="10"/>
  </w:num>
  <w:num w:numId="15">
    <w:abstractNumId w:val="15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tTQ3MTQyMDAxMDZX0lEKTi0uzszPAykwqgUAVy7QLSwAAAA="/>
  </w:docVars>
  <w:rsids>
    <w:rsidRoot w:val="008D3023"/>
    <w:rsid w:val="000659A5"/>
    <w:rsid w:val="0007379C"/>
    <w:rsid w:val="00083EC9"/>
    <w:rsid w:val="00086DEA"/>
    <w:rsid w:val="000951E1"/>
    <w:rsid w:val="0009689C"/>
    <w:rsid w:val="000A0364"/>
    <w:rsid w:val="000A5A52"/>
    <w:rsid w:val="000E72C9"/>
    <w:rsid w:val="000F7CBE"/>
    <w:rsid w:val="00101475"/>
    <w:rsid w:val="001111EB"/>
    <w:rsid w:val="00120665"/>
    <w:rsid w:val="00137765"/>
    <w:rsid w:val="00142943"/>
    <w:rsid w:val="00175A05"/>
    <w:rsid w:val="00185C36"/>
    <w:rsid w:val="00196EA4"/>
    <w:rsid w:val="001A09DD"/>
    <w:rsid w:val="001A3F45"/>
    <w:rsid w:val="001C7319"/>
    <w:rsid w:val="001F4210"/>
    <w:rsid w:val="001F7224"/>
    <w:rsid w:val="001F7A95"/>
    <w:rsid w:val="001F7C01"/>
    <w:rsid w:val="00201876"/>
    <w:rsid w:val="00206F6D"/>
    <w:rsid w:val="002141EF"/>
    <w:rsid w:val="0021465E"/>
    <w:rsid w:val="00225362"/>
    <w:rsid w:val="002367F2"/>
    <w:rsid w:val="00274F92"/>
    <w:rsid w:val="00286BBC"/>
    <w:rsid w:val="00287DC1"/>
    <w:rsid w:val="00292767"/>
    <w:rsid w:val="00295FE7"/>
    <w:rsid w:val="002B2C39"/>
    <w:rsid w:val="002C1271"/>
    <w:rsid w:val="002E0EC4"/>
    <w:rsid w:val="002F4458"/>
    <w:rsid w:val="0030222A"/>
    <w:rsid w:val="0030604E"/>
    <w:rsid w:val="003110DE"/>
    <w:rsid w:val="00312613"/>
    <w:rsid w:val="003440C8"/>
    <w:rsid w:val="0037484E"/>
    <w:rsid w:val="0038429A"/>
    <w:rsid w:val="00386A6C"/>
    <w:rsid w:val="003E3AE5"/>
    <w:rsid w:val="00415D23"/>
    <w:rsid w:val="00445649"/>
    <w:rsid w:val="004472EB"/>
    <w:rsid w:val="004746D4"/>
    <w:rsid w:val="00485B9E"/>
    <w:rsid w:val="00493469"/>
    <w:rsid w:val="004A7EA1"/>
    <w:rsid w:val="005229D3"/>
    <w:rsid w:val="0055576B"/>
    <w:rsid w:val="005606EA"/>
    <w:rsid w:val="00561763"/>
    <w:rsid w:val="00567AF2"/>
    <w:rsid w:val="005D1345"/>
    <w:rsid w:val="005E14CE"/>
    <w:rsid w:val="00624265"/>
    <w:rsid w:val="00650B53"/>
    <w:rsid w:val="006557C7"/>
    <w:rsid w:val="006A0AE4"/>
    <w:rsid w:val="006A0EDE"/>
    <w:rsid w:val="006B378C"/>
    <w:rsid w:val="006C2196"/>
    <w:rsid w:val="006E36FF"/>
    <w:rsid w:val="007376B6"/>
    <w:rsid w:val="007406E8"/>
    <w:rsid w:val="007463DD"/>
    <w:rsid w:val="00754573"/>
    <w:rsid w:val="0079203C"/>
    <w:rsid w:val="007C4E31"/>
    <w:rsid w:val="007E4ED5"/>
    <w:rsid w:val="008021E8"/>
    <w:rsid w:val="008068E4"/>
    <w:rsid w:val="00837E65"/>
    <w:rsid w:val="00842A28"/>
    <w:rsid w:val="0086318E"/>
    <w:rsid w:val="00877B00"/>
    <w:rsid w:val="008A5F2E"/>
    <w:rsid w:val="008C0BE7"/>
    <w:rsid w:val="008C1332"/>
    <w:rsid w:val="008D3023"/>
    <w:rsid w:val="008F6019"/>
    <w:rsid w:val="008F6C82"/>
    <w:rsid w:val="00937455"/>
    <w:rsid w:val="009514C7"/>
    <w:rsid w:val="00960B29"/>
    <w:rsid w:val="00991B14"/>
    <w:rsid w:val="0099225D"/>
    <w:rsid w:val="009B4CFA"/>
    <w:rsid w:val="009C3BD9"/>
    <w:rsid w:val="009E7DC5"/>
    <w:rsid w:val="00A023AA"/>
    <w:rsid w:val="00A038C5"/>
    <w:rsid w:val="00A03F2A"/>
    <w:rsid w:val="00A05920"/>
    <w:rsid w:val="00A103B2"/>
    <w:rsid w:val="00A30A01"/>
    <w:rsid w:val="00A63C14"/>
    <w:rsid w:val="00A71CA9"/>
    <w:rsid w:val="00AA7C9C"/>
    <w:rsid w:val="00AC06A7"/>
    <w:rsid w:val="00AE329C"/>
    <w:rsid w:val="00B01C4A"/>
    <w:rsid w:val="00B46B54"/>
    <w:rsid w:val="00B50AC9"/>
    <w:rsid w:val="00B62074"/>
    <w:rsid w:val="00B639BE"/>
    <w:rsid w:val="00B652B2"/>
    <w:rsid w:val="00B661A8"/>
    <w:rsid w:val="00B966DB"/>
    <w:rsid w:val="00BA032B"/>
    <w:rsid w:val="00BD1B16"/>
    <w:rsid w:val="00BD43FE"/>
    <w:rsid w:val="00BE42E5"/>
    <w:rsid w:val="00BF30BD"/>
    <w:rsid w:val="00C043C7"/>
    <w:rsid w:val="00C27447"/>
    <w:rsid w:val="00C44B52"/>
    <w:rsid w:val="00C525ED"/>
    <w:rsid w:val="00C63CA1"/>
    <w:rsid w:val="00C658FA"/>
    <w:rsid w:val="00C7639A"/>
    <w:rsid w:val="00C9451F"/>
    <w:rsid w:val="00CF4506"/>
    <w:rsid w:val="00CF5419"/>
    <w:rsid w:val="00D314DC"/>
    <w:rsid w:val="00D44F0A"/>
    <w:rsid w:val="00D66664"/>
    <w:rsid w:val="00D81CBC"/>
    <w:rsid w:val="00DA1475"/>
    <w:rsid w:val="00DB2760"/>
    <w:rsid w:val="00E13CB8"/>
    <w:rsid w:val="00E22302"/>
    <w:rsid w:val="00E55840"/>
    <w:rsid w:val="00E66DFE"/>
    <w:rsid w:val="00E70903"/>
    <w:rsid w:val="00E717F6"/>
    <w:rsid w:val="00E7347A"/>
    <w:rsid w:val="00E93EA3"/>
    <w:rsid w:val="00EC08C8"/>
    <w:rsid w:val="00EC7870"/>
    <w:rsid w:val="00ED4223"/>
    <w:rsid w:val="00EE17BC"/>
    <w:rsid w:val="00EE4652"/>
    <w:rsid w:val="00EF2E93"/>
    <w:rsid w:val="00F2235F"/>
    <w:rsid w:val="00F23E02"/>
    <w:rsid w:val="00F468D7"/>
    <w:rsid w:val="00F52213"/>
    <w:rsid w:val="00F619A6"/>
    <w:rsid w:val="00FB2F54"/>
    <w:rsid w:val="00FC0660"/>
    <w:rsid w:val="00FC4DEE"/>
    <w:rsid w:val="00FD2C55"/>
    <w:rsid w:val="00FD34A2"/>
    <w:rsid w:val="00FE4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28D74"/>
  <w15:chartTrackingRefBased/>
  <w15:docId w15:val="{F7109C13-0F89-4DD6-8936-E956AE3ED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2E93"/>
    <w:pPr>
      <w:ind w:left="720"/>
      <w:contextualSpacing/>
    </w:pPr>
  </w:style>
  <w:style w:type="paragraph" w:customStyle="1" w:styleId="dark">
    <w:name w:val="dark"/>
    <w:basedOn w:val="Normal"/>
    <w:rsid w:val="00E734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E734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7347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23E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3E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3E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3E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3E0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3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E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48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4</TotalTime>
  <Pages>6</Pages>
  <Words>953</Words>
  <Characters>543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nela Lanka</dc:creator>
  <cp:keywords/>
  <dc:description/>
  <cp:lastModifiedBy>Vennela Lanka</cp:lastModifiedBy>
  <cp:revision>76</cp:revision>
  <dcterms:created xsi:type="dcterms:W3CDTF">2020-04-15T10:35:00Z</dcterms:created>
  <dcterms:modified xsi:type="dcterms:W3CDTF">2020-04-27T07:04:00Z</dcterms:modified>
</cp:coreProperties>
</file>